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udwicka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dwic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0 n howar elmhurst 68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udwicka.rodrigue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73706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m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